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0A5F" w:rsidRPr="00D0296C" w:rsidRDefault="00BA0A5F" w:rsidP="00FD34DD">
      <w:pPr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  <w:r w:rsidRPr="00D0296C">
        <w:rPr>
          <w:rFonts w:ascii="Times New Roman" w:hAnsi="Times New Roman" w:cs="Times New Roman"/>
          <w:b/>
          <w:bCs/>
          <w:sz w:val="24"/>
          <w:szCs w:val="24"/>
          <w:lang w:bidi="hi-IN"/>
        </w:rPr>
        <w:t>Assignment 1 – CE202 – 2019-20 – Production Line Requirements</w:t>
      </w:r>
    </w:p>
    <w:p w:rsidR="00051277" w:rsidRPr="00D0296C" w:rsidRDefault="00051277" w:rsidP="00051277">
      <w:pPr>
        <w:pStyle w:val="Heading1"/>
        <w:rPr>
          <w:rFonts w:ascii="Times New Roman" w:hAnsi="Times New Roman" w:cs="Times New Roman"/>
          <w:sz w:val="24"/>
          <w:szCs w:val="24"/>
          <w:lang w:bidi="hi-IN"/>
        </w:rPr>
      </w:pPr>
      <w:r w:rsidRPr="00D0296C">
        <w:rPr>
          <w:rFonts w:ascii="Times New Roman" w:hAnsi="Times New Roman" w:cs="Times New Roman"/>
          <w:sz w:val="24"/>
          <w:szCs w:val="24"/>
          <w:lang w:bidi="hi-IN"/>
        </w:rPr>
        <w:t>USE-CASES</w:t>
      </w:r>
    </w:p>
    <w:p w:rsidR="00051277" w:rsidRPr="00D0296C" w:rsidRDefault="00051277" w:rsidP="000512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bidi="hi-IN"/>
        </w:rPr>
      </w:pPr>
      <w:r w:rsidRPr="00D0296C">
        <w:rPr>
          <w:rFonts w:ascii="Times New Roman" w:hAnsi="Times New Roman" w:cs="Times New Roman"/>
          <w:sz w:val="24"/>
          <w:szCs w:val="24"/>
          <w:lang w:bidi="hi-IN"/>
        </w:rPr>
        <w:t xml:space="preserve">USE CASE </w:t>
      </w:r>
      <w:r w:rsidR="00BF4B3F" w:rsidRPr="00D0296C">
        <w:rPr>
          <w:rFonts w:ascii="Times New Roman" w:hAnsi="Times New Roman" w:cs="Times New Roman"/>
          <w:sz w:val="24"/>
          <w:szCs w:val="24"/>
          <w:lang w:bidi="hi-IN"/>
        </w:rPr>
        <w:t>diagram for PRODUCTION LINE SUPERVISOR</w:t>
      </w:r>
    </w:p>
    <w:p w:rsidR="00BF4B3F" w:rsidRDefault="00382611" w:rsidP="00BF4B3F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>
            <wp:extent cx="3564157" cy="3973830"/>
            <wp:effectExtent l="0" t="0" r="0" b="7620"/>
            <wp:docPr id="3" name="Picture 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oduction Line supervisor use case diagram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5245" cy="398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B3F" w:rsidRPr="00D0296C" w:rsidRDefault="00BF4B3F" w:rsidP="00BF4B3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bidi="hi-IN"/>
        </w:rPr>
      </w:pPr>
      <w:r w:rsidRPr="00D0296C">
        <w:rPr>
          <w:rFonts w:ascii="Times New Roman" w:hAnsi="Times New Roman" w:cs="Times New Roman"/>
          <w:sz w:val="24"/>
          <w:szCs w:val="24"/>
          <w:lang w:bidi="hi-IN"/>
        </w:rPr>
        <w:t>USE CASE diagram for PRODUCTION PLANNER</w:t>
      </w:r>
    </w:p>
    <w:p w:rsidR="00BF4B3F" w:rsidRDefault="00326C4E" w:rsidP="00BF4B3F">
      <w:pPr>
        <w:rPr>
          <w:lang w:bidi="hi-IN"/>
        </w:rPr>
      </w:pPr>
      <w:r>
        <w:rPr>
          <w:noProof/>
          <w:lang w:bidi="hi-IN"/>
        </w:rPr>
        <w:drawing>
          <wp:inline distT="0" distB="0" distL="0" distR="0">
            <wp:extent cx="2921000" cy="3391047"/>
            <wp:effectExtent l="0" t="0" r="0" b="0"/>
            <wp:docPr id="4" name="Picture 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roduction planner use case diagram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511" cy="339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52EE" w:rsidRPr="00D0296C" w:rsidRDefault="00BF4B3F" w:rsidP="005D52E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lastRenderedPageBreak/>
        <w:t xml:space="preserve">USE CASE descriptions for </w:t>
      </w:r>
      <w:r w:rsidR="005D52EE" w:rsidRPr="00D0296C">
        <w:rPr>
          <w:rFonts w:ascii="Times New Roman" w:hAnsi="Times New Roman" w:cs="Times New Roman"/>
          <w:lang w:bidi="hi-IN"/>
        </w:rPr>
        <w:t xml:space="preserve">the use-cases: </w:t>
      </w:r>
    </w:p>
    <w:p w:rsidR="00E70BBD" w:rsidRPr="00D0296C" w:rsidRDefault="005D52EE" w:rsidP="00E70B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START LINE RUN:</w:t>
      </w:r>
    </w:p>
    <w:p w:rsidR="00D9136B" w:rsidRPr="00D0296C" w:rsidRDefault="00D9136B" w:rsidP="00D9136B">
      <w:pPr>
        <w:rPr>
          <w:rFonts w:ascii="Times New Roman" w:hAnsi="Times New Roman" w:cs="Times New Roman"/>
          <w:lang w:bidi="hi-IN"/>
        </w:rPr>
      </w:pPr>
      <w:bookmarkStart w:id="0" w:name="_Hlk25082308"/>
      <w:r w:rsidRPr="00D0296C">
        <w:rPr>
          <w:rFonts w:ascii="Times New Roman" w:hAnsi="Times New Roman" w:cs="Times New Roman"/>
          <w:lang w:bidi="hi-IN"/>
        </w:rPr>
        <w:t xml:space="preserve">Name of use case: </w:t>
      </w:r>
      <w:r w:rsidR="008677A7" w:rsidRPr="00632245">
        <w:rPr>
          <w:rFonts w:ascii="Times New Roman" w:hAnsi="Times New Roman" w:cs="Times New Roman"/>
          <w:b/>
          <w:bCs/>
          <w:lang w:bidi="hi-IN"/>
        </w:rPr>
        <w:t>START LINE RUN</w:t>
      </w:r>
    </w:p>
    <w:p w:rsidR="00D9136B" w:rsidRDefault="00D9136B" w:rsidP="00D9136B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Pre-conditions:</w:t>
      </w:r>
    </w:p>
    <w:p w:rsidR="00C717E1" w:rsidRDefault="00C717E1" w:rsidP="00C717E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Enough raw material</w:t>
      </w:r>
    </w:p>
    <w:p w:rsidR="00C717E1" w:rsidRDefault="00C717E1" w:rsidP="00C717E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 xml:space="preserve">Enough </w:t>
      </w:r>
      <w:r w:rsidR="007642DB">
        <w:rPr>
          <w:rFonts w:ascii="Times New Roman" w:hAnsi="Times New Roman" w:cs="Times New Roman"/>
          <w:lang w:bidi="hi-IN"/>
        </w:rPr>
        <w:t>operatives to perform the tasks</w:t>
      </w:r>
    </w:p>
    <w:p w:rsidR="007642DB" w:rsidRPr="00C717E1" w:rsidRDefault="007642DB" w:rsidP="00C717E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Check schedule</w:t>
      </w:r>
    </w:p>
    <w:p w:rsidR="00D9136B" w:rsidRPr="008677A7" w:rsidRDefault="00D9136B" w:rsidP="00D9136B">
      <w:pPr>
        <w:rPr>
          <w:rFonts w:ascii="Times New Roman" w:hAnsi="Times New Roman" w:cs="Times New Roman"/>
          <w:lang w:val="fr-FR" w:bidi="hi-IN"/>
        </w:rPr>
      </w:pPr>
      <w:r w:rsidRPr="008677A7">
        <w:rPr>
          <w:rFonts w:ascii="Times New Roman" w:hAnsi="Times New Roman" w:cs="Times New Roman"/>
          <w:lang w:val="fr-FR" w:bidi="hi-IN"/>
        </w:rPr>
        <w:t xml:space="preserve">Post conditions: </w:t>
      </w:r>
    </w:p>
    <w:p w:rsidR="00D9136B" w:rsidRPr="007642DB" w:rsidRDefault="007642DB" w:rsidP="007642D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val="fr-FR" w:bidi="hi-IN"/>
        </w:rPr>
      </w:pPr>
      <w:r>
        <w:rPr>
          <w:rFonts w:ascii="Times New Roman" w:hAnsi="Times New Roman" w:cs="Times New Roman"/>
          <w:lang w:val="fr-FR" w:bidi="hi-IN"/>
        </w:rPr>
        <w:t>Check production output</w:t>
      </w:r>
    </w:p>
    <w:p w:rsidR="00D0296C" w:rsidRPr="008677A7" w:rsidRDefault="00D0296C" w:rsidP="00D9136B">
      <w:pPr>
        <w:rPr>
          <w:rFonts w:ascii="Times New Roman" w:hAnsi="Times New Roman" w:cs="Times New Roman"/>
          <w:lang w:val="fr-FR" w:bidi="hi-IN"/>
        </w:rPr>
      </w:pPr>
      <w:r w:rsidRPr="007642DB">
        <w:rPr>
          <w:rFonts w:ascii="Times New Roman" w:hAnsi="Times New Roman" w:cs="Times New Roman"/>
          <w:lang w:bidi="hi-IN"/>
        </w:rPr>
        <w:t>Purpose</w:t>
      </w:r>
      <w:r w:rsidRPr="008677A7">
        <w:rPr>
          <w:rFonts w:ascii="Times New Roman" w:hAnsi="Times New Roman" w:cs="Times New Roman"/>
          <w:lang w:val="fr-FR" w:bidi="hi-IN"/>
        </w:rPr>
        <w:t>:</w:t>
      </w:r>
      <w:r w:rsidR="005B3771">
        <w:rPr>
          <w:rFonts w:ascii="Times New Roman" w:hAnsi="Times New Roman" w:cs="Times New Roman"/>
          <w:lang w:val="fr-FR" w:bidi="hi-IN"/>
        </w:rPr>
        <w:t xml:space="preserve"> Launch production</w:t>
      </w:r>
    </w:p>
    <w:p w:rsidR="00F15AB7" w:rsidRPr="003C4CC2" w:rsidRDefault="00D0296C" w:rsidP="00F15AB7">
      <w:pPr>
        <w:rPr>
          <w:rFonts w:ascii="Times New Roman" w:hAnsi="Times New Roman" w:cs="Times New Roman"/>
          <w:lang w:bidi="hi-IN"/>
        </w:rPr>
      </w:pPr>
      <w:r w:rsidRPr="003C4CC2">
        <w:rPr>
          <w:rFonts w:ascii="Times New Roman" w:hAnsi="Times New Roman" w:cs="Times New Roman"/>
          <w:lang w:bidi="hi-IN"/>
        </w:rPr>
        <w:t xml:space="preserve">Description: </w:t>
      </w:r>
      <w:r w:rsidR="003C4CC2" w:rsidRPr="003C4CC2">
        <w:rPr>
          <w:rFonts w:ascii="Times New Roman" w:hAnsi="Times New Roman" w:cs="Times New Roman"/>
          <w:lang w:bidi="hi-IN"/>
        </w:rPr>
        <w:t xml:space="preserve">This is </w:t>
      </w:r>
      <w:r w:rsidR="003C4CC2">
        <w:rPr>
          <w:rFonts w:ascii="Times New Roman" w:hAnsi="Times New Roman" w:cs="Times New Roman"/>
          <w:lang w:bidi="hi-IN"/>
        </w:rPr>
        <w:t xml:space="preserve">where the production line gets initialised and everything (meaning the </w:t>
      </w:r>
      <w:r w:rsidR="00AC4E9F">
        <w:rPr>
          <w:rFonts w:ascii="Times New Roman" w:hAnsi="Times New Roman" w:cs="Times New Roman"/>
          <w:lang w:bidi="hi-IN"/>
        </w:rPr>
        <w:t>raw material</w:t>
      </w:r>
      <w:r w:rsidR="00586208">
        <w:rPr>
          <w:rFonts w:ascii="Times New Roman" w:hAnsi="Times New Roman" w:cs="Times New Roman"/>
          <w:lang w:bidi="hi-IN"/>
        </w:rPr>
        <w:t>s, the operatives</w:t>
      </w:r>
      <w:r w:rsidR="002D301B">
        <w:rPr>
          <w:rFonts w:ascii="Times New Roman" w:hAnsi="Times New Roman" w:cs="Times New Roman"/>
          <w:lang w:bidi="hi-IN"/>
        </w:rPr>
        <w:t xml:space="preserve">, the production </w:t>
      </w:r>
      <w:bookmarkEnd w:id="0"/>
    </w:p>
    <w:p w:rsidR="00F15AB7" w:rsidRPr="00D0296C" w:rsidRDefault="005D52EE" w:rsidP="00F15AB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RECORD EMPLOYEE JOINING THE LINE</w:t>
      </w:r>
      <w:r w:rsidR="00F15AB7" w:rsidRPr="00D0296C">
        <w:rPr>
          <w:rFonts w:ascii="Times New Roman" w:hAnsi="Times New Roman" w:cs="Times New Roman"/>
          <w:lang w:bidi="hi-IN"/>
        </w:rPr>
        <w:t>:</w:t>
      </w:r>
    </w:p>
    <w:p w:rsidR="00D0296C" w:rsidRP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 xml:space="preserve">Name of use case: </w:t>
      </w:r>
      <w:r w:rsidR="00632245" w:rsidRPr="00632245">
        <w:rPr>
          <w:rFonts w:ascii="Times New Roman" w:hAnsi="Times New Roman" w:cs="Times New Roman"/>
          <w:b/>
          <w:bCs/>
          <w:lang w:bidi="hi-IN"/>
        </w:rPr>
        <w:t>RECORD EMPLOYEE JOINING THE LINE</w:t>
      </w:r>
    </w:p>
    <w:p w:rsid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Pre-conditions:</w:t>
      </w:r>
      <w:r w:rsidR="00FA32E2">
        <w:rPr>
          <w:rFonts w:ascii="Times New Roman" w:hAnsi="Times New Roman" w:cs="Times New Roman"/>
          <w:lang w:bidi="hi-IN"/>
        </w:rPr>
        <w:t xml:space="preserve"> </w:t>
      </w:r>
    </w:p>
    <w:p w:rsidR="00D67ABE" w:rsidRDefault="00D67ABE" w:rsidP="00D67AB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 xml:space="preserve">Register </w:t>
      </w:r>
      <w:r w:rsidR="00FB2439">
        <w:rPr>
          <w:rFonts w:ascii="Times New Roman" w:hAnsi="Times New Roman" w:cs="Times New Roman"/>
          <w:lang w:bidi="hi-IN"/>
        </w:rPr>
        <w:t>employee</w:t>
      </w:r>
    </w:p>
    <w:p w:rsidR="00D67ABE" w:rsidRPr="00D67ABE" w:rsidRDefault="00FB2439" w:rsidP="00D67AB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Assign employee to the line, according to the schedule</w:t>
      </w:r>
    </w:p>
    <w:p w:rsidR="00D0296C" w:rsidRDefault="00D0296C" w:rsidP="00D0296C">
      <w:pPr>
        <w:rPr>
          <w:rFonts w:ascii="Times New Roman" w:hAnsi="Times New Roman" w:cs="Times New Roman"/>
          <w:lang w:val="fr-FR" w:bidi="hi-IN"/>
        </w:rPr>
      </w:pPr>
      <w:r w:rsidRPr="00D0296C">
        <w:rPr>
          <w:rFonts w:ascii="Times New Roman" w:hAnsi="Times New Roman" w:cs="Times New Roman"/>
          <w:lang w:val="fr-FR" w:bidi="hi-IN"/>
        </w:rPr>
        <w:t xml:space="preserve">Post conditions: </w:t>
      </w:r>
    </w:p>
    <w:p w:rsidR="00FA32E2" w:rsidRPr="00345A2D" w:rsidRDefault="007C0521" w:rsidP="00FA32E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 w:rsidRPr="007C0521">
        <w:rPr>
          <w:rFonts w:ascii="Times New Roman" w:hAnsi="Times New Roman" w:cs="Times New Roman"/>
          <w:lang w:bidi="hi-IN"/>
        </w:rPr>
        <w:t>Assign</w:t>
      </w:r>
      <w:r w:rsidRPr="00345A2D">
        <w:rPr>
          <w:rFonts w:ascii="Times New Roman" w:hAnsi="Times New Roman" w:cs="Times New Roman"/>
          <w:lang w:bidi="hi-IN"/>
        </w:rPr>
        <w:t xml:space="preserve"> information</w:t>
      </w:r>
      <w:r w:rsidR="005914FF" w:rsidRPr="00345A2D">
        <w:rPr>
          <w:rFonts w:ascii="Times New Roman" w:hAnsi="Times New Roman" w:cs="Times New Roman"/>
          <w:lang w:bidi="hi-IN"/>
        </w:rPr>
        <w:t xml:space="preserve"> </w:t>
      </w:r>
      <w:r w:rsidR="00345A2D" w:rsidRPr="00345A2D">
        <w:rPr>
          <w:rFonts w:ascii="Times New Roman" w:hAnsi="Times New Roman" w:cs="Times New Roman"/>
          <w:lang w:bidi="hi-IN"/>
        </w:rPr>
        <w:t>to the</w:t>
      </w:r>
      <w:r w:rsidR="00345A2D">
        <w:rPr>
          <w:rFonts w:ascii="Times New Roman" w:hAnsi="Times New Roman" w:cs="Times New Roman"/>
          <w:lang w:bidi="hi-IN"/>
        </w:rPr>
        <w:t xml:space="preserve"> employee card</w:t>
      </w:r>
    </w:p>
    <w:p w:rsidR="00D0296C" w:rsidRPr="0075482F" w:rsidRDefault="00D0296C" w:rsidP="00D0296C">
      <w:pPr>
        <w:rPr>
          <w:rFonts w:ascii="Times New Roman" w:hAnsi="Times New Roman" w:cs="Times New Roman"/>
          <w:lang w:bidi="hi-IN"/>
        </w:rPr>
      </w:pPr>
      <w:r w:rsidRPr="007642DB">
        <w:rPr>
          <w:rFonts w:ascii="Times New Roman" w:hAnsi="Times New Roman" w:cs="Times New Roman"/>
          <w:lang w:bidi="hi-IN"/>
        </w:rPr>
        <w:t>Purpose</w:t>
      </w:r>
      <w:r w:rsidRPr="0075482F">
        <w:rPr>
          <w:rFonts w:ascii="Times New Roman" w:hAnsi="Times New Roman" w:cs="Times New Roman"/>
          <w:lang w:bidi="hi-IN"/>
        </w:rPr>
        <w:t>:</w:t>
      </w:r>
      <w:r w:rsidR="0075482F" w:rsidRPr="0075482F">
        <w:rPr>
          <w:rFonts w:ascii="Times New Roman" w:hAnsi="Times New Roman" w:cs="Times New Roman"/>
          <w:lang w:bidi="hi-IN"/>
        </w:rPr>
        <w:t xml:space="preserve"> </w:t>
      </w:r>
      <w:r w:rsidR="006A2959">
        <w:rPr>
          <w:rFonts w:ascii="Times New Roman" w:hAnsi="Times New Roman" w:cs="Times New Roman"/>
          <w:lang w:bidi="hi-IN"/>
        </w:rPr>
        <w:t>Add employee to a line</w:t>
      </w:r>
    </w:p>
    <w:p w:rsidR="00F15AB7" w:rsidRPr="0075482F" w:rsidRDefault="00D0296C" w:rsidP="00F15AB7">
      <w:pPr>
        <w:rPr>
          <w:rFonts w:ascii="Times New Roman" w:hAnsi="Times New Roman" w:cs="Times New Roman"/>
          <w:lang w:bidi="hi-IN"/>
        </w:rPr>
      </w:pPr>
      <w:r w:rsidRPr="0075482F">
        <w:rPr>
          <w:rFonts w:ascii="Times New Roman" w:hAnsi="Times New Roman" w:cs="Times New Roman"/>
          <w:lang w:bidi="hi-IN"/>
        </w:rPr>
        <w:t>Description:</w:t>
      </w:r>
      <w:r w:rsidR="0075482F">
        <w:rPr>
          <w:rFonts w:ascii="Times New Roman" w:hAnsi="Times New Roman" w:cs="Times New Roman"/>
          <w:lang w:bidi="hi-IN"/>
        </w:rPr>
        <w:t xml:space="preserve"> </w:t>
      </w:r>
      <w:r w:rsidR="0075482F" w:rsidRPr="0075482F">
        <w:rPr>
          <w:rFonts w:ascii="Times New Roman" w:hAnsi="Times New Roman" w:cs="Times New Roman"/>
          <w:lang w:bidi="hi-IN"/>
        </w:rPr>
        <w:t>This is w</w:t>
      </w:r>
      <w:r w:rsidR="0075482F">
        <w:rPr>
          <w:rFonts w:ascii="Times New Roman" w:hAnsi="Times New Roman" w:cs="Times New Roman"/>
          <w:lang w:bidi="hi-IN"/>
        </w:rPr>
        <w:t>here employee gets added to the line</w:t>
      </w:r>
    </w:p>
    <w:p w:rsidR="005D52EE" w:rsidRPr="00D0296C" w:rsidRDefault="005D52EE" w:rsidP="005D52E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RECORD EMPLOYEE LEAVING THE LINE</w:t>
      </w:r>
      <w:r w:rsidR="00F15AB7" w:rsidRPr="00D0296C">
        <w:rPr>
          <w:rFonts w:ascii="Times New Roman" w:hAnsi="Times New Roman" w:cs="Times New Roman"/>
          <w:lang w:bidi="hi-IN"/>
        </w:rPr>
        <w:t>:</w:t>
      </w:r>
    </w:p>
    <w:p w:rsidR="00D0296C" w:rsidRP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 xml:space="preserve">Name of use case: </w:t>
      </w:r>
      <w:r w:rsidR="00FA32E2" w:rsidRPr="00FA32E2">
        <w:rPr>
          <w:rFonts w:ascii="Times New Roman" w:hAnsi="Times New Roman" w:cs="Times New Roman"/>
          <w:b/>
          <w:bCs/>
          <w:lang w:bidi="hi-IN"/>
        </w:rPr>
        <w:t>RECORD EMPLOYEE LEAVING THE LINE</w:t>
      </w:r>
    </w:p>
    <w:p w:rsid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Pre-conditions:</w:t>
      </w:r>
    </w:p>
    <w:p w:rsidR="0075482F" w:rsidRDefault="0075482F" w:rsidP="0075482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Register employee</w:t>
      </w:r>
    </w:p>
    <w:p w:rsidR="00FA32E2" w:rsidRPr="0075482F" w:rsidRDefault="0075482F" w:rsidP="0075482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Remove</w:t>
      </w:r>
      <w:r>
        <w:rPr>
          <w:rFonts w:ascii="Times New Roman" w:hAnsi="Times New Roman" w:cs="Times New Roman"/>
          <w:lang w:bidi="hi-IN"/>
        </w:rPr>
        <w:t xml:space="preserve"> employee to the line, according to the schedule</w:t>
      </w:r>
    </w:p>
    <w:p w:rsidR="00D0296C" w:rsidRDefault="00D0296C" w:rsidP="00D0296C">
      <w:pPr>
        <w:rPr>
          <w:rFonts w:ascii="Times New Roman" w:hAnsi="Times New Roman" w:cs="Times New Roman"/>
          <w:lang w:val="fr-FR" w:bidi="hi-IN"/>
        </w:rPr>
      </w:pPr>
      <w:r w:rsidRPr="00D0296C">
        <w:rPr>
          <w:rFonts w:ascii="Times New Roman" w:hAnsi="Times New Roman" w:cs="Times New Roman"/>
          <w:lang w:val="fr-FR" w:bidi="hi-IN"/>
        </w:rPr>
        <w:t>Post conditions:</w:t>
      </w:r>
    </w:p>
    <w:p w:rsidR="00FA32E2" w:rsidRPr="0075482F" w:rsidRDefault="0075482F" w:rsidP="0075482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 w:rsidRPr="007C0521">
        <w:rPr>
          <w:rFonts w:ascii="Times New Roman" w:hAnsi="Times New Roman" w:cs="Times New Roman"/>
          <w:lang w:bidi="hi-IN"/>
        </w:rPr>
        <w:t>Assign</w:t>
      </w:r>
      <w:r w:rsidRPr="00345A2D">
        <w:rPr>
          <w:rFonts w:ascii="Times New Roman" w:hAnsi="Times New Roman" w:cs="Times New Roman"/>
          <w:lang w:bidi="hi-IN"/>
        </w:rPr>
        <w:t xml:space="preserve"> information to the</w:t>
      </w:r>
      <w:r>
        <w:rPr>
          <w:rFonts w:ascii="Times New Roman" w:hAnsi="Times New Roman" w:cs="Times New Roman"/>
          <w:lang w:bidi="hi-IN"/>
        </w:rPr>
        <w:t xml:space="preserve"> employee card</w:t>
      </w:r>
    </w:p>
    <w:p w:rsidR="00D0296C" w:rsidRPr="006A2959" w:rsidRDefault="00D0296C" w:rsidP="00D0296C">
      <w:pPr>
        <w:rPr>
          <w:rFonts w:ascii="Times New Roman" w:hAnsi="Times New Roman" w:cs="Times New Roman"/>
          <w:lang w:bidi="hi-IN"/>
        </w:rPr>
      </w:pPr>
      <w:r w:rsidRPr="007642DB">
        <w:rPr>
          <w:rFonts w:ascii="Times New Roman" w:hAnsi="Times New Roman" w:cs="Times New Roman"/>
          <w:lang w:bidi="hi-IN"/>
        </w:rPr>
        <w:t>Purpose</w:t>
      </w:r>
      <w:r w:rsidRPr="006A2959">
        <w:rPr>
          <w:rFonts w:ascii="Times New Roman" w:hAnsi="Times New Roman" w:cs="Times New Roman"/>
          <w:lang w:bidi="hi-IN"/>
        </w:rPr>
        <w:t>:</w:t>
      </w:r>
      <w:r w:rsidR="006A2959" w:rsidRPr="006A2959">
        <w:rPr>
          <w:rFonts w:ascii="Times New Roman" w:hAnsi="Times New Roman" w:cs="Times New Roman"/>
          <w:lang w:bidi="hi-IN"/>
        </w:rPr>
        <w:t xml:space="preserve"> </w:t>
      </w:r>
      <w:r w:rsidR="006A2959">
        <w:rPr>
          <w:rFonts w:ascii="Times New Roman" w:hAnsi="Times New Roman" w:cs="Times New Roman"/>
          <w:lang w:bidi="hi-IN"/>
        </w:rPr>
        <w:t>Remove an employee from a line</w:t>
      </w:r>
    </w:p>
    <w:p w:rsidR="00AC466D" w:rsidRPr="006A2959" w:rsidRDefault="00D0296C" w:rsidP="00D0296C">
      <w:pPr>
        <w:rPr>
          <w:rFonts w:ascii="Times New Roman" w:hAnsi="Times New Roman" w:cs="Times New Roman"/>
          <w:lang w:bidi="hi-IN"/>
        </w:rPr>
      </w:pPr>
      <w:r w:rsidRPr="006A2959">
        <w:rPr>
          <w:rFonts w:ascii="Times New Roman" w:hAnsi="Times New Roman" w:cs="Times New Roman"/>
          <w:lang w:bidi="hi-IN"/>
        </w:rPr>
        <w:t>Description:</w:t>
      </w:r>
      <w:r w:rsidR="006A2959" w:rsidRPr="006A2959">
        <w:rPr>
          <w:rFonts w:ascii="Times New Roman" w:hAnsi="Times New Roman" w:cs="Times New Roman"/>
          <w:lang w:bidi="hi-IN"/>
        </w:rPr>
        <w:t xml:space="preserve"> </w:t>
      </w:r>
      <w:r w:rsidR="006A2959" w:rsidRPr="0075482F">
        <w:rPr>
          <w:rFonts w:ascii="Times New Roman" w:hAnsi="Times New Roman" w:cs="Times New Roman"/>
          <w:lang w:bidi="hi-IN"/>
        </w:rPr>
        <w:t>This is w</w:t>
      </w:r>
      <w:r w:rsidR="006A2959">
        <w:rPr>
          <w:rFonts w:ascii="Times New Roman" w:hAnsi="Times New Roman" w:cs="Times New Roman"/>
          <w:lang w:bidi="hi-IN"/>
        </w:rPr>
        <w:t xml:space="preserve">here employee gets </w:t>
      </w:r>
      <w:r w:rsidR="006A2959">
        <w:rPr>
          <w:rFonts w:ascii="Times New Roman" w:hAnsi="Times New Roman" w:cs="Times New Roman"/>
          <w:lang w:bidi="hi-IN"/>
        </w:rPr>
        <w:t>removed</w:t>
      </w:r>
      <w:r w:rsidR="006A2959">
        <w:rPr>
          <w:rFonts w:ascii="Times New Roman" w:hAnsi="Times New Roman" w:cs="Times New Roman"/>
          <w:lang w:bidi="hi-IN"/>
        </w:rPr>
        <w:t xml:space="preserve"> to the line</w:t>
      </w:r>
    </w:p>
    <w:p w:rsidR="005D52EE" w:rsidRPr="00D0296C" w:rsidRDefault="005D52EE" w:rsidP="005D52E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STOP LINE</w:t>
      </w:r>
      <w:r w:rsidR="00AC466D" w:rsidRPr="00D0296C">
        <w:rPr>
          <w:rFonts w:ascii="Times New Roman" w:hAnsi="Times New Roman" w:cs="Times New Roman"/>
          <w:lang w:bidi="hi-IN"/>
        </w:rPr>
        <w:t>:</w:t>
      </w:r>
    </w:p>
    <w:p w:rsidR="00D0296C" w:rsidRP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 xml:space="preserve">Name of use case: </w:t>
      </w:r>
      <w:r w:rsidR="006657F8" w:rsidRPr="006657F8">
        <w:rPr>
          <w:rFonts w:ascii="Times New Roman" w:hAnsi="Times New Roman" w:cs="Times New Roman"/>
          <w:b/>
          <w:bCs/>
          <w:lang w:bidi="hi-IN"/>
        </w:rPr>
        <w:t>STOP LINE</w:t>
      </w:r>
    </w:p>
    <w:p w:rsid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Pre-conditions:</w:t>
      </w:r>
    </w:p>
    <w:p w:rsidR="006A2959" w:rsidRDefault="006A2959" w:rsidP="006A295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If the line breaks or any emergencies or</w:t>
      </w:r>
    </w:p>
    <w:p w:rsidR="006A2959" w:rsidRPr="006A2959" w:rsidRDefault="006A2959" w:rsidP="006A295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The production line has been completed for the set time frame</w:t>
      </w:r>
    </w:p>
    <w:p w:rsid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lastRenderedPageBreak/>
        <w:t xml:space="preserve">Post conditions: </w:t>
      </w:r>
    </w:p>
    <w:p w:rsidR="00090B6D" w:rsidRPr="00090B6D" w:rsidRDefault="003E6CBD" w:rsidP="00090B6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Line does not run</w:t>
      </w:r>
    </w:p>
    <w:p w:rsidR="00D0296C" w:rsidRP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Purpose:</w:t>
      </w:r>
      <w:r w:rsidR="003E6CBD">
        <w:rPr>
          <w:rFonts w:ascii="Times New Roman" w:hAnsi="Times New Roman" w:cs="Times New Roman"/>
          <w:lang w:bidi="hi-IN"/>
        </w:rPr>
        <w:t xml:space="preserve"> To stop the production</w:t>
      </w:r>
    </w:p>
    <w:p w:rsidR="00AC466D" w:rsidRP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Description:</w:t>
      </w:r>
      <w:r w:rsidR="003E6CBD">
        <w:rPr>
          <w:rFonts w:ascii="Times New Roman" w:hAnsi="Times New Roman" w:cs="Times New Roman"/>
          <w:lang w:bidi="hi-IN"/>
        </w:rPr>
        <w:t xml:space="preserve"> Stop production line</w:t>
      </w:r>
    </w:p>
    <w:p w:rsidR="005D52EE" w:rsidRPr="00D0296C" w:rsidRDefault="005D52EE" w:rsidP="005D52E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RECORD LINE PROBLEM</w:t>
      </w:r>
      <w:r w:rsidR="00AC466D" w:rsidRPr="00D0296C">
        <w:rPr>
          <w:rFonts w:ascii="Times New Roman" w:hAnsi="Times New Roman" w:cs="Times New Roman"/>
          <w:lang w:bidi="hi-IN"/>
        </w:rPr>
        <w:t>:</w:t>
      </w:r>
    </w:p>
    <w:p w:rsidR="00D0296C" w:rsidRP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 xml:space="preserve">Name of use case: </w:t>
      </w:r>
      <w:r w:rsidR="006657F8" w:rsidRPr="006657F8">
        <w:rPr>
          <w:rFonts w:ascii="Times New Roman" w:hAnsi="Times New Roman" w:cs="Times New Roman"/>
          <w:b/>
          <w:bCs/>
          <w:lang w:bidi="hi-IN"/>
        </w:rPr>
        <w:t>RECORD LINE PROBLEM</w:t>
      </w:r>
    </w:p>
    <w:p w:rsid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Pre-conditions:</w:t>
      </w:r>
    </w:p>
    <w:p w:rsidR="006657F8" w:rsidRDefault="003E6CBD" w:rsidP="006657F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Issues with raw material</w:t>
      </w:r>
    </w:p>
    <w:p w:rsidR="003E6CBD" w:rsidRDefault="003E6CBD" w:rsidP="006657F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Issues with staff</w:t>
      </w:r>
    </w:p>
    <w:p w:rsidR="003E6CBD" w:rsidRPr="006657F8" w:rsidRDefault="003E6CBD" w:rsidP="006657F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Issues with machinery</w:t>
      </w:r>
    </w:p>
    <w:p w:rsidR="00D0296C" w:rsidRDefault="00D0296C" w:rsidP="00D0296C">
      <w:pPr>
        <w:rPr>
          <w:rFonts w:ascii="Times New Roman" w:hAnsi="Times New Roman" w:cs="Times New Roman"/>
          <w:lang w:val="fr-FR" w:bidi="hi-IN"/>
        </w:rPr>
      </w:pPr>
      <w:r w:rsidRPr="00D0296C">
        <w:rPr>
          <w:rFonts w:ascii="Times New Roman" w:hAnsi="Times New Roman" w:cs="Times New Roman"/>
          <w:lang w:val="fr-FR" w:bidi="hi-IN"/>
        </w:rPr>
        <w:t xml:space="preserve">Post conditions: </w:t>
      </w:r>
    </w:p>
    <w:p w:rsidR="00FA1A1B" w:rsidRPr="00FA1A1B" w:rsidRDefault="00FA1A1B" w:rsidP="00FA1A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val="fr-FR" w:bidi="hi-IN"/>
        </w:rPr>
      </w:pPr>
      <w:r>
        <w:rPr>
          <w:rFonts w:ascii="Times New Roman" w:hAnsi="Times New Roman" w:cs="Times New Roman"/>
          <w:lang w:val="fr-FR" w:bidi="hi-IN"/>
        </w:rPr>
        <w:t xml:space="preserve">Line </w:t>
      </w:r>
      <w:r w:rsidRPr="00FA1A1B">
        <w:rPr>
          <w:rFonts w:ascii="Times New Roman" w:hAnsi="Times New Roman" w:cs="Times New Roman"/>
          <w:lang w:bidi="hi-IN"/>
        </w:rPr>
        <w:t>gets</w:t>
      </w:r>
      <w:r>
        <w:rPr>
          <w:rFonts w:ascii="Times New Roman" w:hAnsi="Times New Roman" w:cs="Times New Roman"/>
          <w:lang w:val="fr-FR" w:bidi="hi-IN"/>
        </w:rPr>
        <w:t xml:space="preserve"> </w:t>
      </w:r>
      <w:r w:rsidRPr="00FA1A1B">
        <w:rPr>
          <w:rFonts w:ascii="Times New Roman" w:hAnsi="Times New Roman" w:cs="Times New Roman"/>
          <w:lang w:bidi="hi-IN"/>
        </w:rPr>
        <w:t>inspected</w:t>
      </w:r>
    </w:p>
    <w:p w:rsidR="00D0296C" w:rsidRPr="00C1117A" w:rsidRDefault="00D0296C" w:rsidP="00D0296C">
      <w:pPr>
        <w:rPr>
          <w:rFonts w:ascii="Times New Roman" w:hAnsi="Times New Roman" w:cs="Times New Roman"/>
          <w:lang w:bidi="hi-IN"/>
        </w:rPr>
      </w:pPr>
      <w:r w:rsidRPr="007642DB">
        <w:rPr>
          <w:rFonts w:ascii="Times New Roman" w:hAnsi="Times New Roman" w:cs="Times New Roman"/>
          <w:lang w:bidi="hi-IN"/>
        </w:rPr>
        <w:t>Purpose</w:t>
      </w:r>
      <w:r w:rsidRPr="00C1117A">
        <w:rPr>
          <w:rFonts w:ascii="Times New Roman" w:hAnsi="Times New Roman" w:cs="Times New Roman"/>
          <w:lang w:bidi="hi-IN"/>
        </w:rPr>
        <w:t>:</w:t>
      </w:r>
      <w:r w:rsidR="00FA1A1B" w:rsidRPr="00C1117A">
        <w:rPr>
          <w:rFonts w:ascii="Times New Roman" w:hAnsi="Times New Roman" w:cs="Times New Roman"/>
          <w:lang w:bidi="hi-IN"/>
        </w:rPr>
        <w:t xml:space="preserve"> </w:t>
      </w:r>
      <w:r w:rsidR="00C1117A" w:rsidRPr="00C1117A">
        <w:rPr>
          <w:rFonts w:ascii="Times New Roman" w:hAnsi="Times New Roman" w:cs="Times New Roman"/>
          <w:lang w:bidi="hi-IN"/>
        </w:rPr>
        <w:t xml:space="preserve">Record issues on </w:t>
      </w:r>
      <w:r w:rsidR="00C1117A">
        <w:rPr>
          <w:rFonts w:ascii="Times New Roman" w:hAnsi="Times New Roman" w:cs="Times New Roman"/>
          <w:lang w:bidi="hi-IN"/>
        </w:rPr>
        <w:t>the line</w:t>
      </w:r>
    </w:p>
    <w:p w:rsidR="00AC466D" w:rsidRPr="00C1117A" w:rsidRDefault="00D0296C" w:rsidP="00D0296C">
      <w:pPr>
        <w:rPr>
          <w:rFonts w:ascii="Times New Roman" w:hAnsi="Times New Roman" w:cs="Times New Roman"/>
          <w:lang w:bidi="hi-IN"/>
        </w:rPr>
      </w:pPr>
      <w:r w:rsidRPr="00C1117A">
        <w:rPr>
          <w:rFonts w:ascii="Times New Roman" w:hAnsi="Times New Roman" w:cs="Times New Roman"/>
          <w:lang w:bidi="hi-IN"/>
        </w:rPr>
        <w:t>Description:</w:t>
      </w:r>
      <w:r w:rsidR="00C1117A" w:rsidRPr="00C1117A">
        <w:rPr>
          <w:rFonts w:ascii="Times New Roman" w:hAnsi="Times New Roman" w:cs="Times New Roman"/>
          <w:lang w:bidi="hi-IN"/>
        </w:rPr>
        <w:t xml:space="preserve"> </w:t>
      </w:r>
      <w:r w:rsidR="00C1117A" w:rsidRPr="00C1117A">
        <w:rPr>
          <w:rFonts w:ascii="Times New Roman" w:hAnsi="Times New Roman" w:cs="Times New Roman"/>
          <w:lang w:bidi="hi-IN"/>
        </w:rPr>
        <w:t xml:space="preserve">Record issues on </w:t>
      </w:r>
      <w:r w:rsidR="00C1117A">
        <w:rPr>
          <w:rFonts w:ascii="Times New Roman" w:hAnsi="Times New Roman" w:cs="Times New Roman"/>
          <w:lang w:bidi="hi-IN"/>
        </w:rPr>
        <w:t>the line</w:t>
      </w:r>
    </w:p>
    <w:p w:rsidR="00E00219" w:rsidRPr="006657F8" w:rsidRDefault="005D52EE" w:rsidP="006657F8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END LINE RUN</w:t>
      </w:r>
      <w:r w:rsidR="00AC466D" w:rsidRPr="00D0296C">
        <w:rPr>
          <w:rFonts w:ascii="Times New Roman" w:hAnsi="Times New Roman" w:cs="Times New Roman"/>
          <w:lang w:bidi="hi-IN"/>
        </w:rPr>
        <w:t>:</w:t>
      </w:r>
    </w:p>
    <w:p w:rsidR="00D0296C" w:rsidRP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 xml:space="preserve">Name of use case: </w:t>
      </w:r>
      <w:r w:rsidR="006657F8" w:rsidRPr="006657F8">
        <w:rPr>
          <w:rFonts w:ascii="Times New Roman" w:hAnsi="Times New Roman" w:cs="Times New Roman"/>
          <w:b/>
          <w:bCs/>
          <w:lang w:bidi="hi-IN"/>
        </w:rPr>
        <w:t>END LINE RUN</w:t>
      </w:r>
    </w:p>
    <w:p w:rsidR="00D0296C" w:rsidRDefault="00D0296C" w:rsidP="00D0296C">
      <w:p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Pre-conditions:</w:t>
      </w:r>
    </w:p>
    <w:p w:rsidR="006657F8" w:rsidRDefault="00C1117A" w:rsidP="006657F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Production has been completed</w:t>
      </w:r>
    </w:p>
    <w:p w:rsidR="00C1117A" w:rsidRPr="006657F8" w:rsidRDefault="00C1117A" w:rsidP="006657F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Issues have been found</w:t>
      </w:r>
    </w:p>
    <w:p w:rsidR="00D0296C" w:rsidRDefault="00D0296C" w:rsidP="00D0296C">
      <w:pPr>
        <w:rPr>
          <w:rFonts w:ascii="Times New Roman" w:hAnsi="Times New Roman" w:cs="Times New Roman"/>
          <w:lang w:val="fr-FR" w:bidi="hi-IN"/>
        </w:rPr>
      </w:pPr>
      <w:r w:rsidRPr="00D0296C">
        <w:rPr>
          <w:rFonts w:ascii="Times New Roman" w:hAnsi="Times New Roman" w:cs="Times New Roman"/>
          <w:lang w:val="fr-FR" w:bidi="hi-IN"/>
        </w:rPr>
        <w:t xml:space="preserve">Post conditions: </w:t>
      </w:r>
    </w:p>
    <w:p w:rsidR="006657F8" w:rsidRPr="006657F8" w:rsidRDefault="00C1117A" w:rsidP="006657F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val="fr-FR" w:bidi="hi-IN"/>
        </w:rPr>
      </w:pPr>
      <w:r>
        <w:rPr>
          <w:rFonts w:ascii="Times New Roman" w:hAnsi="Times New Roman" w:cs="Times New Roman"/>
          <w:lang w:val="fr-FR" w:bidi="hi-IN"/>
        </w:rPr>
        <w:t>The production stops</w:t>
      </w:r>
    </w:p>
    <w:p w:rsidR="00D0296C" w:rsidRPr="00D0296C" w:rsidRDefault="00D0296C" w:rsidP="00D0296C">
      <w:pPr>
        <w:rPr>
          <w:rFonts w:ascii="Times New Roman" w:hAnsi="Times New Roman" w:cs="Times New Roman"/>
          <w:lang w:val="fr-FR" w:bidi="hi-IN"/>
        </w:rPr>
      </w:pPr>
      <w:r w:rsidRPr="007642DB">
        <w:rPr>
          <w:rFonts w:ascii="Times New Roman" w:hAnsi="Times New Roman" w:cs="Times New Roman"/>
          <w:lang w:bidi="hi-IN"/>
        </w:rPr>
        <w:t>Purpose</w:t>
      </w:r>
      <w:r w:rsidRPr="00D0296C">
        <w:rPr>
          <w:rFonts w:ascii="Times New Roman" w:hAnsi="Times New Roman" w:cs="Times New Roman"/>
          <w:lang w:val="fr-FR" w:bidi="hi-IN"/>
        </w:rPr>
        <w:t>:</w:t>
      </w:r>
      <w:r w:rsidR="00C1117A">
        <w:rPr>
          <w:rFonts w:ascii="Times New Roman" w:hAnsi="Times New Roman" w:cs="Times New Roman"/>
          <w:lang w:val="fr-FR" w:bidi="hi-IN"/>
        </w:rPr>
        <w:t xml:space="preserve"> Stop production</w:t>
      </w:r>
    </w:p>
    <w:p w:rsidR="00105872" w:rsidRPr="00660DE5" w:rsidRDefault="00D0296C" w:rsidP="00660DE5">
      <w:pPr>
        <w:rPr>
          <w:rFonts w:ascii="Times New Roman" w:hAnsi="Times New Roman" w:cs="Times New Roman"/>
          <w:lang w:val="fr-FR" w:bidi="hi-IN"/>
        </w:rPr>
      </w:pPr>
      <w:r w:rsidRPr="00D0296C">
        <w:rPr>
          <w:rFonts w:ascii="Times New Roman" w:hAnsi="Times New Roman" w:cs="Times New Roman"/>
          <w:lang w:val="fr-FR" w:bidi="hi-IN"/>
        </w:rPr>
        <w:t>Description:</w:t>
      </w:r>
      <w:r w:rsidR="006657F8">
        <w:rPr>
          <w:rFonts w:ascii="Times New Roman" w:hAnsi="Times New Roman" w:cs="Times New Roman"/>
          <w:lang w:val="fr-FR" w:bidi="hi-IN"/>
        </w:rPr>
        <w:t xml:space="preserve"> </w:t>
      </w:r>
      <w:r w:rsidR="00C1117A">
        <w:rPr>
          <w:rFonts w:ascii="Times New Roman" w:hAnsi="Times New Roman" w:cs="Times New Roman"/>
          <w:lang w:val="fr-FR" w:bidi="hi-IN"/>
        </w:rPr>
        <w:t>Finishing production</w:t>
      </w:r>
    </w:p>
    <w:p w:rsidR="00AC466D" w:rsidRDefault="000C16BC" w:rsidP="00EF3E4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bidi="hi-IN"/>
        </w:rPr>
      </w:pPr>
      <w:r w:rsidRPr="00D0296C">
        <w:rPr>
          <w:rFonts w:ascii="Times New Roman" w:hAnsi="Times New Roman" w:cs="Times New Roman"/>
          <w:lang w:bidi="hi-IN"/>
        </w:rPr>
        <w:t>Possible CANDIDATE CLASSES</w:t>
      </w:r>
    </w:p>
    <w:p w:rsidR="00EF3E44" w:rsidRDefault="00BC1366" w:rsidP="00BC13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Factory Manager</w:t>
      </w:r>
    </w:p>
    <w:p w:rsidR="00BC1366" w:rsidRDefault="00BC1366" w:rsidP="00BC13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Operatives</w:t>
      </w:r>
    </w:p>
    <w:p w:rsidR="00BC1366" w:rsidRDefault="00BC1366" w:rsidP="00BC13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Supervisors</w:t>
      </w:r>
    </w:p>
    <w:p w:rsidR="00BC1366" w:rsidRDefault="00BC1366" w:rsidP="00BC13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Product</w:t>
      </w:r>
    </w:p>
    <w:p w:rsidR="00BC1366" w:rsidRDefault="00BC1366" w:rsidP="00BC13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Line</w:t>
      </w:r>
    </w:p>
    <w:p w:rsidR="00BC1366" w:rsidRDefault="00BC1366" w:rsidP="00BC13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Piecework rates</w:t>
      </w:r>
    </w:p>
    <w:p w:rsidR="00BC1366" w:rsidRDefault="00BC1366" w:rsidP="00BC13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Production run</w:t>
      </w:r>
    </w:p>
    <w:p w:rsidR="00BC1366" w:rsidRDefault="00BC1366" w:rsidP="00BC13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Rates</w:t>
      </w:r>
    </w:p>
    <w:p w:rsidR="00105872" w:rsidRPr="00CC4CC0" w:rsidRDefault="00BC1366" w:rsidP="0010587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lang w:bidi="hi-IN"/>
        </w:rPr>
      </w:pPr>
      <w:r>
        <w:rPr>
          <w:rFonts w:ascii="Times New Roman" w:hAnsi="Times New Roman" w:cs="Times New Roman"/>
          <w:lang w:bidi="hi-IN"/>
        </w:rPr>
        <w:t>Job numbers</w:t>
      </w:r>
      <w:bookmarkStart w:id="1" w:name="_GoBack"/>
      <w:bookmarkEnd w:id="1"/>
    </w:p>
    <w:sectPr w:rsidR="00105872" w:rsidRPr="00CC4CC0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4465" w:rsidRDefault="00DD4465" w:rsidP="00C717E1">
      <w:pPr>
        <w:spacing w:after="0" w:line="240" w:lineRule="auto"/>
      </w:pPr>
      <w:r>
        <w:separator/>
      </w:r>
    </w:p>
  </w:endnote>
  <w:endnote w:type="continuationSeparator" w:id="0">
    <w:p w:rsidR="00DD4465" w:rsidRDefault="00DD4465" w:rsidP="00C71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4465" w:rsidRDefault="00DD4465" w:rsidP="00C717E1">
      <w:pPr>
        <w:spacing w:after="0" w:line="240" w:lineRule="auto"/>
      </w:pPr>
      <w:r>
        <w:separator/>
      </w:r>
    </w:p>
  </w:footnote>
  <w:footnote w:type="continuationSeparator" w:id="0">
    <w:p w:rsidR="00DD4465" w:rsidRDefault="00DD4465" w:rsidP="00C717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717E1" w:rsidRDefault="00C717E1">
    <w:pPr>
      <w:pStyle w:val="Header"/>
    </w:pPr>
    <w:r>
      <w:t>Trina Roy</w:t>
    </w:r>
    <w:r>
      <w:tab/>
      <w:t>Reg no.: 170369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CD7A6E"/>
    <w:multiLevelType w:val="hybridMultilevel"/>
    <w:tmpl w:val="F8AC8F0C"/>
    <w:lvl w:ilvl="0" w:tplc="A38CD0E6">
      <w:start w:val="4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B05643A"/>
    <w:multiLevelType w:val="hybridMultilevel"/>
    <w:tmpl w:val="2E0E53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87683"/>
    <w:multiLevelType w:val="hybridMultilevel"/>
    <w:tmpl w:val="C4706E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A5431C"/>
    <w:multiLevelType w:val="hybridMultilevel"/>
    <w:tmpl w:val="7B7E24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TE3Mjc0Mbc0sTBQ0lEKTi0uzszPAykwrAUAgaad2ywAAAA="/>
  </w:docVars>
  <w:rsids>
    <w:rsidRoot w:val="00BA0A5F"/>
    <w:rsid w:val="00051277"/>
    <w:rsid w:val="00090B6D"/>
    <w:rsid w:val="000C16BC"/>
    <w:rsid w:val="00105872"/>
    <w:rsid w:val="001F670D"/>
    <w:rsid w:val="002D301B"/>
    <w:rsid w:val="00314902"/>
    <w:rsid w:val="00326C4E"/>
    <w:rsid w:val="00345A2D"/>
    <w:rsid w:val="00382611"/>
    <w:rsid w:val="003A4F41"/>
    <w:rsid w:val="003C4CC2"/>
    <w:rsid w:val="003E6CBD"/>
    <w:rsid w:val="004238F1"/>
    <w:rsid w:val="00586208"/>
    <w:rsid w:val="005914FF"/>
    <w:rsid w:val="005B3771"/>
    <w:rsid w:val="005D52EE"/>
    <w:rsid w:val="0060475F"/>
    <w:rsid w:val="00632245"/>
    <w:rsid w:val="00660DE5"/>
    <w:rsid w:val="006657F8"/>
    <w:rsid w:val="006A2959"/>
    <w:rsid w:val="0075482F"/>
    <w:rsid w:val="007642DB"/>
    <w:rsid w:val="007B72B0"/>
    <w:rsid w:val="007C0521"/>
    <w:rsid w:val="008677A7"/>
    <w:rsid w:val="00971CA2"/>
    <w:rsid w:val="00A106D0"/>
    <w:rsid w:val="00A97AA0"/>
    <w:rsid w:val="00AC466D"/>
    <w:rsid w:val="00AC4E9F"/>
    <w:rsid w:val="00B203AE"/>
    <w:rsid w:val="00BA0A5F"/>
    <w:rsid w:val="00BB0D5D"/>
    <w:rsid w:val="00BC1366"/>
    <w:rsid w:val="00BF4B3F"/>
    <w:rsid w:val="00C1117A"/>
    <w:rsid w:val="00C717E1"/>
    <w:rsid w:val="00CC4CC0"/>
    <w:rsid w:val="00CC6314"/>
    <w:rsid w:val="00D0296C"/>
    <w:rsid w:val="00D67ABE"/>
    <w:rsid w:val="00D9136B"/>
    <w:rsid w:val="00DA74EC"/>
    <w:rsid w:val="00DD4465"/>
    <w:rsid w:val="00E00219"/>
    <w:rsid w:val="00E70BBD"/>
    <w:rsid w:val="00EF3E44"/>
    <w:rsid w:val="00F15AB7"/>
    <w:rsid w:val="00FA1A1B"/>
    <w:rsid w:val="00FA32E2"/>
    <w:rsid w:val="00FB2439"/>
    <w:rsid w:val="00FD3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EB6008"/>
  <w15:chartTrackingRefBased/>
  <w15:docId w15:val="{6B69FFAC-F87C-4E00-BEB8-55C481FB6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0A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A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512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26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61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717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7E1"/>
  </w:style>
  <w:style w:type="paragraph" w:styleId="Footer">
    <w:name w:val="footer"/>
    <w:basedOn w:val="Normal"/>
    <w:link w:val="FooterChar"/>
    <w:uiPriority w:val="99"/>
    <w:unhideWhenUsed/>
    <w:rsid w:val="00C717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7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3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, Trina</dc:creator>
  <cp:keywords/>
  <dc:description/>
  <cp:lastModifiedBy>Roy, Trina</cp:lastModifiedBy>
  <cp:revision>33</cp:revision>
  <dcterms:created xsi:type="dcterms:W3CDTF">2019-11-19T16:32:00Z</dcterms:created>
  <dcterms:modified xsi:type="dcterms:W3CDTF">2019-11-20T00:37:00Z</dcterms:modified>
</cp:coreProperties>
</file>